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32F4F" w14:textId="7465C1CD" w:rsidR="00DA71E2" w:rsidRDefault="00C4783D">
      <w:r>
        <w:t>Proposal</w:t>
      </w:r>
    </w:p>
    <w:sectPr w:rsidR="00DA7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7A0tTQxM7awMDdS0lEKTi0uzszPAykwrAUAjqWeCiwAAAA="/>
  </w:docVars>
  <w:rsids>
    <w:rsidRoot w:val="00DA71E2"/>
    <w:rsid w:val="00C4783D"/>
    <w:rsid w:val="00DA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DAB90"/>
  <w15:chartTrackingRefBased/>
  <w15:docId w15:val="{466471D4-311F-4F73-978E-5404A58E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2</cp:revision>
  <dcterms:created xsi:type="dcterms:W3CDTF">2023-04-12T08:15:00Z</dcterms:created>
  <dcterms:modified xsi:type="dcterms:W3CDTF">2023-04-12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2a54f12a37dd5d4e5f230e624c92befa11146e43c01b8f721cd733e1df49d0</vt:lpwstr>
  </property>
</Properties>
</file>